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Nairobi,</w:t>
      </w:r>
      <w:r>
        <w:t xml:space="preserve"> </w:t>
      </w:r>
      <w:r>
        <w:t xml:space="preserve">Kenya</w:t>
      </w:r>
    </w:p>
    <w:bookmarkStart w:id="20" w:name="scholarship-application-letter"/>
    <w:p>
      <w:pPr>
        <w:pStyle w:val="Heading1"/>
      </w:pPr>
      <w:r>
        <w:t xml:space="preserve">SCHOLARSHIP APPLICATION LETTER</w:t>
      </w:r>
    </w:p>
    <w:p>
      <w:pPr>
        <w:pStyle w:val="FirstParagraph"/>
      </w:pPr>
      <w:r>
        <w:t xml:space="preserve">For Mason - A Dedicated Student from Kenya Nairobi</w:t>
      </w:r>
    </w:p>
    <w:bookmarkEnd w:id="20"/>
    <w:p>
      <w:pPr>
        <w:pStyle w:val="BodyText"/>
      </w:pPr>
      <w:r>
        <w:t xml:space="preserve">Mason Kipkoech</w:t>
      </w:r>
    </w:p>
    <w:p>
      <w:pPr>
        <w:pStyle w:val="BodyText"/>
      </w:pPr>
      <w:r>
        <w:t xml:space="preserve">P.O. Box 10245-00100</w:t>
      </w:r>
    </w:p>
    <w:p>
      <w:pPr>
        <w:pStyle w:val="BodyText"/>
      </w:pPr>
      <w:r>
        <w:t xml:space="preserve">Nairobi, Kenya</w:t>
      </w:r>
    </w:p>
    <w:p>
      <w:pPr>
        <w:pStyle w:val="BodyText"/>
      </w:pPr>
      <w:r>
        <w:t xml:space="preserve">October 26, 2023</w:t>
      </w:r>
    </w:p>
    <w:bookmarkStart w:id="21" w:name="the-scholarship-committee"/>
    <w:p>
      <w:pPr>
        <w:pStyle w:val="Heading2"/>
      </w:pPr>
      <w:r>
        <w:t xml:space="preserve">The Scholarship Committee</w:t>
      </w:r>
    </w:p>
    <w:p>
      <w:pPr>
        <w:pStyle w:val="FirstParagraph"/>
      </w:pPr>
      <w:r>
        <w:t xml:space="preserve">Global Education Foundation</w:t>
      </w:r>
    </w:p>
    <w:p>
      <w:pPr>
        <w:pStyle w:val="BodyText"/>
      </w:pPr>
      <w:r>
        <w:t xml:space="preserve">1500 International Avenue, Suite 100</w:t>
      </w:r>
    </w:p>
    <w:p>
      <w:pPr>
        <w:pStyle w:val="BodyText"/>
      </w:pPr>
      <w:r>
        <w:t xml:space="preserve">New York, NY 10036</w:t>
      </w:r>
    </w:p>
    <w:bookmarkEnd w:id="21"/>
    <w:bookmarkStart w:id="22" w:name="X40a2fbe0071d952de0a1d111f8d84b18b03323b"/>
    <w:p>
      <w:pPr>
        <w:pStyle w:val="Heading2"/>
      </w:pPr>
      <w:r>
        <w:t xml:space="preserve">SUBJECT: FORMAL SCHOLARSHIP APPLICATION LETTER FROM MASON OF KENYA NAIROBI</w:t>
      </w:r>
    </w:p>
    <w:bookmarkEnd w:id="22"/>
    <w:p>
      <w:pPr>
        <w:pStyle w:val="FirstParagraph"/>
      </w:pPr>
      <w:r>
        <w:t xml:space="preserve">Dear Esteemed Scholarship Committee,</w:t>
      </w:r>
    </w:p>
    <w:p>
      <w:pPr>
        <w:pStyle w:val="BodyText"/>
      </w:pPr>
      <w:r>
        <w:t xml:space="preserve">I am writing this Scholarship Application Letter with profound humility and unwavering determination to apply for the Global Education Foundation's Academic Excellence Scholarship. As a passionate student hailing from the vibrant heart of Kenya Nairobi, I have dedicated myself to academic excellence while actively contributing to my community through sustainable initiatives that address critical challenges in our urban environment. This scholarship represents not merely financial assistance, but a transformative opportunity that aligns perfectly with my aspirations and the Foundation's mission of empowering African youth.</w:t>
      </w:r>
    </w:p>
    <w:p>
      <w:pPr>
        <w:pStyle w:val="BodyText"/>
      </w:pPr>
      <w:r>
        <w:t xml:space="preserve">My journey began in the bustling neighborhoods of Nairobi, where I attended St. Mary's High School in Kibera—a community renowned for its resilience despite persistent socioeconomic challenges. As a student consistently ranked among the top 5% academically (with an average of 89% in my Kenya Certificate of Secondary Education exams), I developed a profound understanding that education is the most powerful catalyst for change in communities like ours. My academic focus on environmental science and community development led me to initiate "Green Nairobi," a student-led project that has planted over 500 native trees across public spaces, reducing urban heat islands while educating 3,200 residents about sustainable practices. This initiative directly addresses Nairobi's pressing environmental challenges while demonstrating my commitment to practical community service—qualities the Foundation values highly.</w:t>
      </w:r>
    </w:p>
    <w:p>
      <w:pPr>
        <w:pStyle w:val="BodyText"/>
      </w:pPr>
      <w:r>
        <w:t xml:space="preserve">What distinguishes this Scholarship Application Letter is not merely my academic record but my unwavering dedication to leveraging education for societal transformation in Kenya Nairobi. Having witnessed firsthand how limited educational opportunities perpetuate cycles of poverty, I've dedicated myself to mentoring 40 underprivileged students from low-income households in Kibera through after-school tutoring programs. These efforts have earned me recognition as a "Youth Leader for Sustainable Development" by the Nairobi City County Government—a testament to my community impact. The Foundation's emphasis on cultivating leaders who drive local change resonates deeply with my life's work.</w:t>
      </w:r>
    </w:p>
    <w:p>
      <w:pPr>
        <w:pStyle w:val="BodyText"/>
      </w:pPr>
      <w:r>
        <w:t xml:space="preserve">Financial constraints represent a significant barrier to my academic advancement. My parents, both daily-wage workers in Nairobi's informal sector, face mounting pressures from rising living costs and limited access to quality education resources. Despite working part-time at a local market since age 16, I've maintained academic excellence while supporting my family—a testament to my resilience. This Scholarship Application Letter seeks to bridge the gap between my potential and the opportunity for higher education at the University of Nairobi's Environmental Science program, where I aim to specialize in urban sustainability solutions applicable across Kenya's rapidly growing cities.</w:t>
      </w:r>
    </w:p>
    <w:p>
      <w:pPr>
        <w:pStyle w:val="BodyText"/>
      </w:pPr>
      <w:r>
        <w:t xml:space="preserve">My proposed academic trajectory directly serves Kenya Nairobi's development needs. I plan to develop a community-based waste management model for informal settlements during my undergraduate studies—a project that could potentially be implemented in 20+ neighborhoods across Nairobi. This aligns precisely with the Kenyan government's Vision 2030 goals for sustainable urban growth. The Foundation's scholarship would empower me not only to pursue this degree but to establish a student incubator at the University of Nairobi, mentoring future leaders in environmental innovation.</w:t>
      </w:r>
    </w:p>
    <w:p>
      <w:pPr>
        <w:pStyle w:val="BodyText"/>
      </w:pPr>
      <w:r>
        <w:t xml:space="preserve">I am particularly drawn to the Global Education Foundation's commitment to transforming communities through education—a mission that mirrors my personal philosophy. Having witnessed how educational opportunities can uplift entire neighborhoods in Kenya Nairobi, I understand this scholarship would extend far beyond my personal benefit. It would enable me to become a catalyst for change: training community youth in sustainable practices, creating local green jobs, and developing scalable models for urban environmental management that could serve as blueprints for cities across Africa.</w:t>
      </w:r>
    </w:p>
    <w:p>
      <w:pPr>
        <w:pStyle w:val="BodyText"/>
      </w:pPr>
      <w:r>
        <w:t xml:space="preserve">In Kenya Nairobi, where only 28% of students from low-income backgrounds access tertiary education (World Bank, 2022), my journey exemplifies the transformative power of opportunity. My academic achievements—evidenced by my distinction in environmental science research at the National Youth Science Fair—and community impact demonstrate that with proper support, students from Nairobi's informal settlements can achieve extraordinary outcomes. This Scholarship Application Letter represents more than an application; it's a pledge to honor this opportunity by creating tangible change in Kenya Nairobi and beyond.</w:t>
      </w:r>
    </w:p>
    <w:p>
      <w:pPr>
        <w:pStyle w:val="BodyText"/>
      </w:pPr>
      <w:r>
        <w:t xml:space="preserve">I have attached comprehensive supporting documents including academic transcripts, community project reports, and letters of recommendation from my principal at St. Mary's High School (Mr. David Ochieng) and the Nairobi City County Environmental Officer (Ms. Amina Juma). These materials further validate my commitment to education-driven development in our community.</w:t>
      </w:r>
    </w:p>
    <w:p>
      <w:pPr>
        <w:pStyle w:val="BodyText"/>
      </w:pPr>
      <w:r>
        <w:t xml:space="preserve">Should you grant me this scholarship, I commit to:</w:t>
      </w:r>
    </w:p>
    <w:p>
      <w:pPr>
        <w:numPr>
          <w:ilvl w:val="0"/>
          <w:numId w:val="1001"/>
        </w:numPr>
        <w:pStyle w:val="Compact"/>
      </w:pPr>
      <w:r>
        <w:t xml:space="preserve">Excelling academically with a minimum GPA of 3.7/4.0 at the University of Nairobi</w:t>
      </w:r>
    </w:p>
    <w:p>
      <w:pPr>
        <w:numPr>
          <w:ilvl w:val="0"/>
          <w:numId w:val="1001"/>
        </w:numPr>
        <w:pStyle w:val="Compact"/>
      </w:pPr>
      <w:r>
        <w:t xml:space="preserve">Continuing "Green Nairobi" expansion to all ten Nairobi city counties</w:t>
      </w:r>
    </w:p>
    <w:p>
      <w:pPr>
        <w:numPr>
          <w:ilvl w:val="0"/>
          <w:numId w:val="1001"/>
        </w:numPr>
        <w:pStyle w:val="Compact"/>
      </w:pPr>
      <w:r>
        <w:t xml:space="preserve">Establishing a scholarship fund for Kibera students within one year of graduation</w:t>
      </w:r>
    </w:p>
    <w:p>
      <w:pPr>
        <w:numPr>
          <w:ilvl w:val="0"/>
          <w:numId w:val="1001"/>
        </w:numPr>
        <w:pStyle w:val="Compact"/>
      </w:pPr>
      <w:r>
        <w:t xml:space="preserve">Regularly reporting my progress to the Foundation through annual impact assessments</w:t>
      </w:r>
    </w:p>
    <w:p>
      <w:pPr>
        <w:pStyle w:val="FirstParagraph"/>
      </w:pPr>
      <w:r>
        <w:t xml:space="preserve">The Global Education Foundation's scholarship represents a lifeline to my academic dreams and a catalyst for community transformation in Kenya Nairobi. Having overcome numerous obstacles while maintaining academic excellence, I am prepared to maximize this opportunity and become an ambassador for educational equity across Africa. My Scholarship Application Letter concludes with profound gratitude for your consideration of an applicant who embodies the very spirit of the Foundation's mission—to empower youth to build sustainable futures from their communities' foundations.</w:t>
      </w:r>
    </w:p>
    <w:p>
      <w:pPr>
        <w:pStyle w:val="BodyText"/>
      </w:pPr>
      <w:r>
        <w:t xml:space="preserve">I respectfully request the opportunity to discuss my application further at your convenience. Thank you for investing in a student whose ambition is matched only by his commitment to serving Kenya Nairobi and its people.</w:t>
      </w:r>
    </w:p>
    <w:p>
      <w:pPr>
        <w:pStyle w:val="BodyText"/>
      </w:pPr>
      <w:r>
        <w:t xml:space="preserve">Sincerely,</w:t>
      </w:r>
    </w:p>
    <w:p>
      <w:pPr>
        <w:pStyle w:val="BodyText"/>
      </w:pPr>
      <w:r>
        <w:t xml:space="preserve">Mason Kipkoech</w:t>
      </w:r>
    </w:p>
    <w:p>
      <w:pPr>
        <w:pStyle w:val="BodyText"/>
      </w:pPr>
      <w:r>
        <w:t xml:space="preserve">Student, University of Nairobi (Pending Admission)</w:t>
      </w:r>
    </w:p>
    <w:p>
      <w:pPr>
        <w:pStyle w:val="BodyText"/>
      </w:pPr>
      <w:r>
        <w:t xml:space="preserve">+254 700 123456 | mason.kipkoech@unairobi.ac.ke</w:t>
      </w:r>
    </w:p>
    <w:p>
      <w:pPr>
        <w:pStyle w:val="BodyText"/>
      </w:pPr>
      <w:r>
        <w:t xml:space="preserve">This Scholarship Application Letter is submitted in accordance with the Global Education Foundation's guidelines for applicants from Kenya Nairobi, reflecting the applicant's commitment to sustainable community development and academic excell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son - Nairobi, Kenya</dc:title>
  <dc:creator/>
  <dc:language>en</dc:language>
  <cp:keywords/>
  <dcterms:created xsi:type="dcterms:W3CDTF">2026-07-21T02:26:38Z</dcterms:created>
  <dcterms:modified xsi:type="dcterms:W3CDTF">2026-07-21T02:26:38Z</dcterms:modified>
</cp:coreProperties>
</file>

<file path=docProps/custom.xml><?xml version="1.0" encoding="utf-8"?>
<Properties xmlns="http://schemas.openxmlformats.org/officeDocument/2006/custom-properties" xmlns:vt="http://schemas.openxmlformats.org/officeDocument/2006/docPropsVTypes"/>
</file>